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7FD26" w14:textId="09274014" w:rsidR="00E3549C" w:rsidRDefault="00E3549C">
      <w:r w:rsidRPr="00045A9B">
        <w:rPr>
          <w:b/>
          <w:bCs/>
        </w:rPr>
        <w:t>Battery Management:</w:t>
      </w:r>
      <w:r>
        <w:t xml:space="preserve">  I took part in a research project for my </w:t>
      </w:r>
      <w:proofErr w:type="gramStart"/>
      <w:r>
        <w:t>Bachelor's Degree</w:t>
      </w:r>
      <w:proofErr w:type="gramEnd"/>
      <w:r>
        <w:t xml:space="preserve"> in which I designed a battery management system for lithium-ion cells using neuro-fuzzy methods. This was used to </w:t>
      </w:r>
      <w:proofErr w:type="gramStart"/>
      <w:r>
        <w:t xml:space="preserve">more accurately track the charging/discharging curve of the cells and protect the cells </w:t>
      </w:r>
      <w:r w:rsidRPr="002224CF">
        <w:t>from overcharging and/or over</w:t>
      </w:r>
      <w:r>
        <w:t>-</w:t>
      </w:r>
      <w:r w:rsidRPr="002224CF">
        <w:t>discharging</w:t>
      </w:r>
      <w:proofErr w:type="gramEnd"/>
      <w:r w:rsidRPr="002224CF">
        <w:t>. The circuit was able to track parameters like voltage, current, temperature, and internal resistance of the cell.</w:t>
      </w:r>
    </w:p>
    <w:p w14:paraId="074113AD" w14:textId="5C79D046" w:rsidR="00B87D64" w:rsidRDefault="005913C5">
      <w:r>
        <w:rPr>
          <w:noProof/>
        </w:rPr>
        <w:lastRenderedPageBreak/>
        <w:drawing>
          <wp:inline distT="0" distB="0" distL="0" distR="0" wp14:anchorId="0337F681" wp14:editId="14F85FE6">
            <wp:extent cx="5524500" cy="6445657"/>
            <wp:effectExtent l="0" t="0" r="0" b="0"/>
            <wp:docPr id="12" name="Immagin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8946" cy="6485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A142C">
        <w:rPr>
          <w:noProof/>
        </w:rPr>
        <w:lastRenderedPageBreak/>
        <w:drawing>
          <wp:inline distT="0" distB="0" distL="0" distR="0" wp14:anchorId="7DF94FC7" wp14:editId="6076906F">
            <wp:extent cx="5189044" cy="6013450"/>
            <wp:effectExtent l="0" t="0" r="0" b="6350"/>
            <wp:docPr id="11" name="Immagin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2090" cy="6051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87D64">
        <w:rPr>
          <w:noProof/>
        </w:rPr>
        <w:lastRenderedPageBreak/>
        <w:drawing>
          <wp:inline distT="0" distB="0" distL="0" distR="0" wp14:anchorId="29C833AC" wp14:editId="0073066F">
            <wp:extent cx="5596783" cy="5956300"/>
            <wp:effectExtent l="0" t="0" r="4445" b="6350"/>
            <wp:docPr id="6" name="Immagine 6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pture4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1174" cy="5971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41E0C" w14:textId="27F81E24" w:rsidR="00B87D64" w:rsidRDefault="00B87D64"/>
    <w:p w14:paraId="5935A903" w14:textId="07D2744B" w:rsidR="00B87D64" w:rsidRDefault="00B87D64"/>
    <w:sectPr w:rsidR="00B87D6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NTQzMzQysDA1N7NQ0lEKTi0uzszPAykwrgUAcbtz8iwAAAA="/>
  </w:docVars>
  <w:rsids>
    <w:rsidRoot w:val="00B87D64"/>
    <w:rsid w:val="00340163"/>
    <w:rsid w:val="003A501D"/>
    <w:rsid w:val="005913C5"/>
    <w:rsid w:val="00B87D64"/>
    <w:rsid w:val="00E35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B8C714"/>
  <w15:chartTrackingRefBased/>
  <w15:docId w15:val="{EEC088DE-6D0F-4435-BF26-5AF97689A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4</Pages>
  <Words>66</Words>
  <Characters>379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Alberto SuenaGalindez</dc:creator>
  <cp:keywords/>
  <dc:description/>
  <cp:lastModifiedBy>Manuel Alberto SuenaGalindez</cp:lastModifiedBy>
  <cp:revision>3</cp:revision>
  <dcterms:created xsi:type="dcterms:W3CDTF">2022-01-25T02:34:00Z</dcterms:created>
  <dcterms:modified xsi:type="dcterms:W3CDTF">2022-02-17T22:49:00Z</dcterms:modified>
</cp:coreProperties>
</file>